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ureen max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u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x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8 Watermark Way, Mt. Juliet, TN, USA Mount Juliet, TN, USA 371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ureen.max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7082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uck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